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6F98A968" w:rsidR="00CB07B4" w:rsidRDefault="00943A44" w:rsidP="00AE480F">
      <w:pPr>
        <w:pStyle w:val="Heading2"/>
        <w:jc w:val="center"/>
      </w:pPr>
      <w:r w:rsidRPr="00CB07B4">
        <w:t xml:space="preserve">Board of </w:t>
      </w:r>
      <w:r w:rsidR="002D6A53">
        <w:t>Directors</w:t>
      </w:r>
      <w:r w:rsidRPr="00CB07B4">
        <w:t xml:space="preserve"> Meeting</w:t>
      </w:r>
      <w:r w:rsidR="007256AC">
        <w:t>, Special Meeting</w:t>
      </w:r>
    </w:p>
    <w:p w14:paraId="40A9F81B" w14:textId="53356866" w:rsidR="00E540D4" w:rsidRPr="00E540D4" w:rsidRDefault="00E540D4" w:rsidP="00E540D4">
      <w:r>
        <w:tab/>
      </w:r>
      <w:r>
        <w:tab/>
      </w:r>
      <w:r>
        <w:tab/>
      </w:r>
      <w:r>
        <w:tab/>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791C7478"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40177D">
        <w:rPr>
          <w:color w:val="244061" w:themeColor="accent1" w:themeShade="80"/>
        </w:rPr>
        <w:t xml:space="preserve">March </w:t>
      </w:r>
      <w:r w:rsidR="00807647">
        <w:rPr>
          <w:color w:val="244061" w:themeColor="accent1" w:themeShade="80"/>
        </w:rPr>
        <w:t>13th</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320A8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030E9D">
      <w:pPr>
        <w:tabs>
          <w:tab w:val="left" w:pos="731"/>
        </w:tabs>
        <w:rPr>
          <w:rFonts w:ascii="Times New Roman" w:hAnsi="Times New Roman" w:cs="Times New Roman"/>
          <w:color w:val="1A1C1F"/>
          <w:sz w:val="24"/>
          <w:szCs w:val="24"/>
        </w:rPr>
      </w:pPr>
    </w:p>
    <w:p w14:paraId="2876EA1F" w14:textId="503DFBB6" w:rsidR="00B604FC" w:rsidRPr="0072436F" w:rsidRDefault="00943A44" w:rsidP="00320A8F">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E403E9" w:rsidRPr="004310F2">
        <w:rPr>
          <w:rFonts w:ascii="Times New Roman" w:hAnsi="Times New Roman" w:cs="Times New Roman"/>
          <w:color w:val="1A1C1F"/>
          <w:w w:val="105"/>
          <w:sz w:val="24"/>
          <w:szCs w:val="24"/>
        </w:rPr>
        <w:t xml:space="preserve"> </w:t>
      </w:r>
      <w:r w:rsidR="00807647">
        <w:rPr>
          <w:rFonts w:ascii="Times New Roman" w:hAnsi="Times New Roman" w:cs="Times New Roman"/>
          <w:color w:val="1A1C1F"/>
          <w:w w:val="105"/>
          <w:sz w:val="24"/>
          <w:szCs w:val="24"/>
        </w:rPr>
        <w:t>February 12th</w:t>
      </w:r>
      <w:r w:rsidR="00BE39AC" w:rsidRPr="004310F2">
        <w:rPr>
          <w:rFonts w:ascii="Times New Roman" w:hAnsi="Times New Roman" w:cs="Times New Roman"/>
          <w:color w:val="1A1C1F"/>
          <w:w w:val="105"/>
          <w:sz w:val="24"/>
          <w:szCs w:val="24"/>
        </w:rPr>
        <w:t>,</w:t>
      </w:r>
      <w:r w:rsidR="00D80F59" w:rsidRPr="004310F2">
        <w:rPr>
          <w:rFonts w:ascii="Times New Roman" w:hAnsi="Times New Roman" w:cs="Times New Roman"/>
          <w:color w:val="1A1C1F"/>
          <w:w w:val="105"/>
          <w:sz w:val="24"/>
          <w:szCs w:val="24"/>
        </w:rPr>
        <w:t xml:space="preserve"> </w:t>
      </w:r>
      <w:r w:rsidR="001725CA" w:rsidRPr="004310F2">
        <w:rPr>
          <w:rFonts w:ascii="Times New Roman" w:hAnsi="Times New Roman" w:cs="Times New Roman"/>
          <w:color w:val="1A1C1F"/>
          <w:w w:val="105"/>
          <w:sz w:val="24"/>
          <w:szCs w:val="24"/>
        </w:rPr>
        <w:t>202</w:t>
      </w:r>
      <w:r w:rsidR="003B03BA">
        <w:rPr>
          <w:rFonts w:ascii="Times New Roman" w:hAnsi="Times New Roman" w:cs="Times New Roman"/>
          <w:color w:val="1A1C1F"/>
          <w:w w:val="105"/>
          <w:sz w:val="24"/>
          <w:szCs w:val="24"/>
        </w:rPr>
        <w:t>6</w:t>
      </w:r>
      <w:r w:rsidR="001725CA" w:rsidRPr="004310F2">
        <w:rPr>
          <w:rFonts w:ascii="Times New Roman" w:hAnsi="Times New Roman" w:cs="Times New Roman"/>
          <w:color w:val="1A1C1F"/>
          <w:w w:val="105"/>
          <w:sz w:val="24"/>
          <w:szCs w:val="24"/>
        </w:rPr>
        <w:t>,</w:t>
      </w:r>
      <w:r w:rsidR="002433C4" w:rsidRPr="004310F2">
        <w:rPr>
          <w:rFonts w:ascii="Times New Roman" w:hAnsi="Times New Roman" w:cs="Times New Roman"/>
          <w:color w:val="1A1C1F"/>
          <w:w w:val="105"/>
          <w:sz w:val="24"/>
          <w:szCs w:val="24"/>
        </w:rPr>
        <w:t xml:space="preserve"> </w:t>
      </w:r>
      <w:r w:rsidRPr="004310F2">
        <w:rPr>
          <w:rFonts w:ascii="Times New Roman" w:hAnsi="Times New Roman" w:cs="Times New Roman"/>
          <w:color w:val="1A1C1F"/>
          <w:w w:val="105"/>
          <w:sz w:val="24"/>
          <w:szCs w:val="24"/>
        </w:rPr>
        <w:t>meeting</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5A714F0C" w14:textId="77777777" w:rsidR="0072436F" w:rsidRPr="00320A8F" w:rsidRDefault="0072436F" w:rsidP="0072436F">
      <w:pPr>
        <w:pStyle w:val="ListParagraph"/>
        <w:tabs>
          <w:tab w:val="left" w:pos="732"/>
        </w:tabs>
        <w:ind w:left="450" w:firstLine="0"/>
        <w:rPr>
          <w:rFonts w:ascii="Times New Roman" w:hAnsi="Times New Roman" w:cs="Times New Roman"/>
          <w:color w:val="1A1C1F"/>
          <w:sz w:val="24"/>
          <w:szCs w:val="24"/>
        </w:rPr>
      </w:pPr>
    </w:p>
    <w:p w14:paraId="0D407F26" w14:textId="648E9B3F" w:rsidR="000E7E78" w:rsidRPr="00946FFA" w:rsidRDefault="009E177A" w:rsidP="00946FFA">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194BD53F" w14:textId="77777777" w:rsidR="000E7E78" w:rsidRPr="00182052" w:rsidRDefault="000E7E78" w:rsidP="000E7E78">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006D59">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6560BCA6" w14:textId="77777777" w:rsidR="00876BFD" w:rsidRPr="00EE2D53" w:rsidRDefault="00876BFD" w:rsidP="00EE2D53">
      <w:pPr>
        <w:tabs>
          <w:tab w:val="left" w:pos="730"/>
        </w:tabs>
        <w:ind w:right="-810"/>
        <w:rPr>
          <w:rFonts w:ascii="Times New Roman" w:hAnsi="Times New Roman" w:cs="Times New Roman"/>
          <w:b/>
          <w:bCs/>
          <w:color w:val="1A1C1F"/>
          <w:sz w:val="24"/>
          <w:szCs w:val="24"/>
        </w:rPr>
      </w:pPr>
    </w:p>
    <w:p w14:paraId="78BBF79E" w14:textId="60836EEC" w:rsidR="00807647" w:rsidRDefault="0026055D" w:rsidP="001713C9">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0629A737" w14:textId="2024D0C6" w:rsidR="001713C9" w:rsidRPr="001713C9" w:rsidRDefault="001713C9" w:rsidP="001713C9">
      <w:pPr>
        <w:pStyle w:val="ListParagraph"/>
        <w:numPr>
          <w:ilvl w:val="1"/>
          <w:numId w:val="31"/>
        </w:numPr>
        <w:tabs>
          <w:tab w:val="left" w:pos="723"/>
        </w:tabs>
        <w:rPr>
          <w:rFonts w:ascii="Times New Roman" w:hAnsi="Times New Roman" w:cs="Times New Roman"/>
          <w:sz w:val="24"/>
          <w:szCs w:val="24"/>
        </w:rPr>
      </w:pPr>
      <w:r>
        <w:rPr>
          <w:rFonts w:ascii="Times New Roman" w:hAnsi="Times New Roman" w:cs="Times New Roman"/>
          <w:sz w:val="24"/>
          <w:szCs w:val="24"/>
        </w:rPr>
        <w:t xml:space="preserve">New Turnout Purchasing </w:t>
      </w:r>
    </w:p>
    <w:p w14:paraId="5ABD989E" w14:textId="77777777" w:rsidR="00876BFD" w:rsidRPr="00C53090" w:rsidRDefault="00876BFD" w:rsidP="00C53090">
      <w:pPr>
        <w:tabs>
          <w:tab w:val="left" w:pos="723"/>
        </w:tabs>
        <w:rPr>
          <w:rFonts w:ascii="Times New Roman" w:hAnsi="Times New Roman" w:cs="Times New Roman"/>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40255719" w14:textId="363D75FE" w:rsidR="00A75812" w:rsidRPr="0072436F" w:rsidRDefault="00943A44" w:rsidP="00945537">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5EFF872" w14:textId="77777777" w:rsidR="0072436F" w:rsidRPr="001C2D9E" w:rsidRDefault="0072436F" w:rsidP="0072436F">
      <w:pPr>
        <w:pStyle w:val="ListParagraph"/>
        <w:tabs>
          <w:tab w:val="left" w:pos="723"/>
        </w:tabs>
        <w:ind w:left="990" w:firstLine="0"/>
        <w:rPr>
          <w:rFonts w:ascii="Times New Roman" w:hAnsi="Times New Roman" w:cs="Times New Roman"/>
          <w:b/>
          <w:bCs/>
          <w:sz w:val="24"/>
          <w:szCs w:val="24"/>
        </w:rPr>
      </w:pPr>
    </w:p>
    <w:p w14:paraId="33382EB3" w14:textId="1DF18692" w:rsidR="00C53090" w:rsidRPr="00A10446" w:rsidRDefault="00D9284B" w:rsidP="00B97EA2">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7F6B6757" w14:textId="77777777" w:rsidR="00A10446" w:rsidRPr="00A10446" w:rsidRDefault="00A10446" w:rsidP="00A10446">
      <w:pPr>
        <w:pStyle w:val="ListParagraph"/>
        <w:rPr>
          <w:rFonts w:ascii="Times New Roman" w:hAnsi="Times New Roman" w:cs="Times New Roman"/>
          <w:b/>
          <w:bCs/>
          <w:sz w:val="24"/>
          <w:szCs w:val="24"/>
        </w:rPr>
      </w:pPr>
    </w:p>
    <w:p w14:paraId="738CE649" w14:textId="06ED0BBC" w:rsidR="00A10446" w:rsidRPr="00B97EA2" w:rsidRDefault="00A10446" w:rsidP="00B97EA2">
      <w:pPr>
        <w:pStyle w:val="ListParagraph"/>
        <w:numPr>
          <w:ilvl w:val="0"/>
          <w:numId w:val="3"/>
        </w:numPr>
        <w:tabs>
          <w:tab w:val="left" w:pos="723"/>
        </w:tabs>
        <w:ind w:left="990"/>
        <w:rPr>
          <w:rFonts w:ascii="Times New Roman" w:hAnsi="Times New Roman" w:cs="Times New Roman"/>
          <w:b/>
          <w:bCs/>
          <w:sz w:val="24"/>
          <w:szCs w:val="24"/>
        </w:rPr>
      </w:pPr>
      <w:r>
        <w:rPr>
          <w:rFonts w:ascii="Times New Roman" w:hAnsi="Times New Roman" w:cs="Times New Roman"/>
          <w:b/>
          <w:bCs/>
          <w:sz w:val="24"/>
          <w:szCs w:val="24"/>
        </w:rPr>
        <w:t>Insurance Renewal</w:t>
      </w:r>
      <w:r w:rsidR="00A64086">
        <w:rPr>
          <w:rFonts w:ascii="Times New Roman" w:hAnsi="Times New Roman" w:cs="Times New Roman"/>
          <w:b/>
          <w:bCs/>
          <w:sz w:val="24"/>
          <w:szCs w:val="24"/>
        </w:rPr>
        <w:t xml:space="preserve">- Kelli </w:t>
      </w:r>
    </w:p>
    <w:p w14:paraId="4200C952" w14:textId="2279F7A3" w:rsidR="00C53090" w:rsidRPr="009126B4" w:rsidRDefault="00C53090" w:rsidP="00495B14">
      <w:pPr>
        <w:pStyle w:val="ListParagraph"/>
        <w:tabs>
          <w:tab w:val="left" w:pos="723"/>
        </w:tabs>
        <w:ind w:left="990" w:firstLine="0"/>
        <w:rPr>
          <w:rFonts w:ascii="Times New Roman" w:hAnsi="Times New Roman" w:cs="Times New Roman"/>
          <w:b/>
          <w:bCs/>
          <w:sz w:val="24"/>
          <w:szCs w:val="24"/>
        </w:rPr>
      </w:pPr>
    </w:p>
    <w:p w14:paraId="696986B2" w14:textId="77777777" w:rsidR="009126B4" w:rsidRPr="009126B4" w:rsidRDefault="009126B4" w:rsidP="009126B4">
      <w:pPr>
        <w:pStyle w:val="ListParagraph"/>
        <w:rPr>
          <w:rFonts w:ascii="Times New Roman" w:hAnsi="Times New Roman" w:cs="Times New Roman"/>
          <w:b/>
          <w:bCs/>
          <w:sz w:val="24"/>
          <w:szCs w:val="24"/>
        </w:rPr>
      </w:pP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11204" w14:textId="77777777" w:rsidR="00764BC9" w:rsidRDefault="00764BC9" w:rsidP="00934CA3">
      <w:r>
        <w:separator/>
      </w:r>
    </w:p>
  </w:endnote>
  <w:endnote w:type="continuationSeparator" w:id="0">
    <w:p w14:paraId="53E450E5" w14:textId="77777777" w:rsidR="00764BC9" w:rsidRDefault="00764BC9"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1BF95" w14:textId="77777777" w:rsidR="00764BC9" w:rsidRDefault="00764BC9" w:rsidP="00934CA3">
      <w:r>
        <w:separator/>
      </w:r>
    </w:p>
  </w:footnote>
  <w:footnote w:type="continuationSeparator" w:id="0">
    <w:p w14:paraId="15370962" w14:textId="77777777" w:rsidR="00764BC9" w:rsidRDefault="00764BC9"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42586"/>
    <w:rsid w:val="0005584A"/>
    <w:rsid w:val="0005666C"/>
    <w:rsid w:val="0005727E"/>
    <w:rsid w:val="000579E9"/>
    <w:rsid w:val="00060AA8"/>
    <w:rsid w:val="00060F6B"/>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13C9"/>
    <w:rsid w:val="001725CA"/>
    <w:rsid w:val="00172C68"/>
    <w:rsid w:val="00175358"/>
    <w:rsid w:val="001757BF"/>
    <w:rsid w:val="00180CCC"/>
    <w:rsid w:val="00182052"/>
    <w:rsid w:val="001A1403"/>
    <w:rsid w:val="001A1FF2"/>
    <w:rsid w:val="001B070F"/>
    <w:rsid w:val="001B2206"/>
    <w:rsid w:val="001B3868"/>
    <w:rsid w:val="001C2C2E"/>
    <w:rsid w:val="001C2D9E"/>
    <w:rsid w:val="001C3556"/>
    <w:rsid w:val="001D20AF"/>
    <w:rsid w:val="001D22DD"/>
    <w:rsid w:val="001D4451"/>
    <w:rsid w:val="001D66AA"/>
    <w:rsid w:val="001E2573"/>
    <w:rsid w:val="001E46EB"/>
    <w:rsid w:val="001E76EB"/>
    <w:rsid w:val="001F0D3E"/>
    <w:rsid w:val="001F123D"/>
    <w:rsid w:val="001F1D05"/>
    <w:rsid w:val="001F4D05"/>
    <w:rsid w:val="00202865"/>
    <w:rsid w:val="00204D9E"/>
    <w:rsid w:val="002144E6"/>
    <w:rsid w:val="00225190"/>
    <w:rsid w:val="00243140"/>
    <w:rsid w:val="002433C4"/>
    <w:rsid w:val="00245133"/>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670A8"/>
    <w:rsid w:val="003861CF"/>
    <w:rsid w:val="003903E1"/>
    <w:rsid w:val="003A006B"/>
    <w:rsid w:val="003A35BB"/>
    <w:rsid w:val="003B03BA"/>
    <w:rsid w:val="003B5F65"/>
    <w:rsid w:val="003B6747"/>
    <w:rsid w:val="003C229A"/>
    <w:rsid w:val="003F4B4F"/>
    <w:rsid w:val="003F6E9D"/>
    <w:rsid w:val="0040177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2C4C"/>
    <w:rsid w:val="006E67ED"/>
    <w:rsid w:val="006F0F85"/>
    <w:rsid w:val="006F71B0"/>
    <w:rsid w:val="00703231"/>
    <w:rsid w:val="00703ECA"/>
    <w:rsid w:val="00712DC1"/>
    <w:rsid w:val="0072348A"/>
    <w:rsid w:val="0072436F"/>
    <w:rsid w:val="0072515C"/>
    <w:rsid w:val="007256AC"/>
    <w:rsid w:val="007274C8"/>
    <w:rsid w:val="007352CC"/>
    <w:rsid w:val="00740F7E"/>
    <w:rsid w:val="00741253"/>
    <w:rsid w:val="00745B44"/>
    <w:rsid w:val="00752722"/>
    <w:rsid w:val="00763C05"/>
    <w:rsid w:val="00764BC9"/>
    <w:rsid w:val="007711AF"/>
    <w:rsid w:val="007753DD"/>
    <w:rsid w:val="0077602C"/>
    <w:rsid w:val="00794FE0"/>
    <w:rsid w:val="007A0F5D"/>
    <w:rsid w:val="007A38C9"/>
    <w:rsid w:val="007A69C5"/>
    <w:rsid w:val="007B3012"/>
    <w:rsid w:val="007D02C2"/>
    <w:rsid w:val="007E17EC"/>
    <w:rsid w:val="007E5512"/>
    <w:rsid w:val="007F6F35"/>
    <w:rsid w:val="007F7B7B"/>
    <w:rsid w:val="0080463F"/>
    <w:rsid w:val="008058A8"/>
    <w:rsid w:val="00807647"/>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40513"/>
    <w:rsid w:val="00941C8E"/>
    <w:rsid w:val="00942E5D"/>
    <w:rsid w:val="00943A44"/>
    <w:rsid w:val="0094548C"/>
    <w:rsid w:val="00945537"/>
    <w:rsid w:val="00946FFA"/>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C6D"/>
    <w:rsid w:val="009C477C"/>
    <w:rsid w:val="009C4C0C"/>
    <w:rsid w:val="009C7D75"/>
    <w:rsid w:val="009D035B"/>
    <w:rsid w:val="009D4464"/>
    <w:rsid w:val="009D4C76"/>
    <w:rsid w:val="009E177A"/>
    <w:rsid w:val="009F23D6"/>
    <w:rsid w:val="009F5423"/>
    <w:rsid w:val="009F7048"/>
    <w:rsid w:val="00A06B6B"/>
    <w:rsid w:val="00A10446"/>
    <w:rsid w:val="00A12ACE"/>
    <w:rsid w:val="00A212C1"/>
    <w:rsid w:val="00A27AA3"/>
    <w:rsid w:val="00A36032"/>
    <w:rsid w:val="00A40633"/>
    <w:rsid w:val="00A4333B"/>
    <w:rsid w:val="00A44DC1"/>
    <w:rsid w:val="00A45C2D"/>
    <w:rsid w:val="00A4673E"/>
    <w:rsid w:val="00A5588A"/>
    <w:rsid w:val="00A627C6"/>
    <w:rsid w:val="00A64086"/>
    <w:rsid w:val="00A71DEF"/>
    <w:rsid w:val="00A73AE4"/>
    <w:rsid w:val="00A75812"/>
    <w:rsid w:val="00A77E4B"/>
    <w:rsid w:val="00A81C6E"/>
    <w:rsid w:val="00AA168F"/>
    <w:rsid w:val="00AB00DB"/>
    <w:rsid w:val="00AB3A75"/>
    <w:rsid w:val="00AC5C1F"/>
    <w:rsid w:val="00AD4FA9"/>
    <w:rsid w:val="00AD7964"/>
    <w:rsid w:val="00AE1390"/>
    <w:rsid w:val="00AE16F0"/>
    <w:rsid w:val="00AE3402"/>
    <w:rsid w:val="00AE480F"/>
    <w:rsid w:val="00AE705B"/>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80E9D"/>
    <w:rsid w:val="00B81A23"/>
    <w:rsid w:val="00B82C57"/>
    <w:rsid w:val="00B852F2"/>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C04BDA"/>
    <w:rsid w:val="00C05705"/>
    <w:rsid w:val="00C100F3"/>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3E9E"/>
    <w:rsid w:val="00CC5669"/>
    <w:rsid w:val="00CC761D"/>
    <w:rsid w:val="00CD13A8"/>
    <w:rsid w:val="00CD3123"/>
    <w:rsid w:val="00CF0366"/>
    <w:rsid w:val="00CF0F80"/>
    <w:rsid w:val="00D049D3"/>
    <w:rsid w:val="00D055B1"/>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E047E9"/>
    <w:rsid w:val="00E15DC6"/>
    <w:rsid w:val="00E17048"/>
    <w:rsid w:val="00E21FE4"/>
    <w:rsid w:val="00E3561C"/>
    <w:rsid w:val="00E364B3"/>
    <w:rsid w:val="00E366C9"/>
    <w:rsid w:val="00E403E9"/>
    <w:rsid w:val="00E44C6B"/>
    <w:rsid w:val="00E50674"/>
    <w:rsid w:val="00E540D4"/>
    <w:rsid w:val="00E5417D"/>
    <w:rsid w:val="00E61386"/>
    <w:rsid w:val="00E82B1B"/>
    <w:rsid w:val="00E83AB6"/>
    <w:rsid w:val="00E901E4"/>
    <w:rsid w:val="00EA67CF"/>
    <w:rsid w:val="00EC0067"/>
    <w:rsid w:val="00EC3924"/>
    <w:rsid w:val="00EC538E"/>
    <w:rsid w:val="00ED0A77"/>
    <w:rsid w:val="00ED26E4"/>
    <w:rsid w:val="00EE2D53"/>
    <w:rsid w:val="00EE402A"/>
    <w:rsid w:val="00EE464B"/>
    <w:rsid w:val="00EF2193"/>
    <w:rsid w:val="00EF2D0F"/>
    <w:rsid w:val="00EF5C1F"/>
    <w:rsid w:val="00F117F6"/>
    <w:rsid w:val="00F20127"/>
    <w:rsid w:val="00F22A19"/>
    <w:rsid w:val="00F2511D"/>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2BC6"/>
    <w:rsid w:val="00F92C98"/>
    <w:rsid w:val="00F95B4C"/>
    <w:rsid w:val="00FA590A"/>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Props1.xml><?xml version="1.0" encoding="utf-8"?>
<ds:datastoreItem xmlns:ds="http://schemas.openxmlformats.org/officeDocument/2006/customXml" ds:itemID="{5419EBEC-F252-4B12-97EF-27443EA61F9B}">
  <ds:schemaRefs>
    <ds:schemaRef ds:uri="http://schemas.microsoft.com/sharepoint/v3/contenttype/forms"/>
  </ds:schemaRefs>
</ds:datastoreItem>
</file>

<file path=customXml/itemProps2.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90</Words>
  <Characters>1015</Characters>
  <Application>Microsoft Office Word</Application>
  <DocSecurity>0</DocSecurity>
  <Lines>46</Lines>
  <Paragraphs>25</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2</cp:revision>
  <cp:lastPrinted>2025-12-03T22:30:00Z</cp:lastPrinted>
  <dcterms:created xsi:type="dcterms:W3CDTF">2026-03-09T17:57:00Z</dcterms:created>
  <dcterms:modified xsi:type="dcterms:W3CDTF">2026-03-0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